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B5374" w14:textId="77777777" w:rsidR="00C4167F" w:rsidRPr="006437C3" w:rsidRDefault="00C4167F" w:rsidP="00C4167F">
      <w:pPr>
        <w:pStyle w:val="StandardWeb"/>
        <w:rPr>
          <w:sz w:val="22"/>
          <w:szCs w:val="22"/>
        </w:rPr>
      </w:pPr>
      <w:bookmarkStart w:id="0" w:name="_GoBack"/>
      <w:bookmarkEnd w:id="0"/>
    </w:p>
    <w:p w14:paraId="40119863" w14:textId="77777777" w:rsidR="006437C3" w:rsidRDefault="006437C3" w:rsidP="006437C3">
      <w:pPr>
        <w:pStyle w:val="StandardWeb"/>
        <w:jc w:val="center"/>
        <w:rPr>
          <w:b/>
          <w:szCs w:val="22"/>
        </w:rPr>
      </w:pPr>
    </w:p>
    <w:p w14:paraId="7E0FE9E6" w14:textId="77777777" w:rsidR="006437C3" w:rsidRDefault="006437C3" w:rsidP="006437C3">
      <w:pPr>
        <w:pStyle w:val="StandardWeb"/>
        <w:jc w:val="center"/>
        <w:rPr>
          <w:b/>
          <w:szCs w:val="22"/>
        </w:rPr>
      </w:pPr>
    </w:p>
    <w:p w14:paraId="3818E877" w14:textId="41BF8DB9" w:rsidR="00C4167F" w:rsidRPr="006437C3" w:rsidRDefault="00C4167F" w:rsidP="006437C3">
      <w:pPr>
        <w:pStyle w:val="StandardWeb"/>
        <w:jc w:val="center"/>
        <w:rPr>
          <w:b/>
        </w:rPr>
      </w:pPr>
      <w:r w:rsidRPr="006437C3">
        <w:rPr>
          <w:b/>
          <w:szCs w:val="22"/>
        </w:rPr>
        <w:t>Versicherung an Eides statt über die Eigenständigkeit der erbrachten wissenschaftlichen Leistungen und Erklärung nach § 29 Abs. 2 Nr. 5 der Promotionsordnung</w:t>
      </w:r>
      <w:r w:rsidR="006437C3" w:rsidRPr="006437C3">
        <w:rPr>
          <w:b/>
          <w:szCs w:val="22"/>
        </w:rPr>
        <w:t xml:space="preserve"> </w:t>
      </w:r>
      <w:r w:rsidR="006437C3">
        <w:rPr>
          <w:b/>
        </w:rPr>
        <w:t>an den Graduiertenschulen der</w:t>
      </w:r>
      <w:r w:rsidR="006437C3">
        <w:rPr>
          <w:b/>
        </w:rPr>
        <w:br/>
      </w:r>
      <w:r w:rsidR="006437C3" w:rsidRPr="006437C3">
        <w:rPr>
          <w:b/>
        </w:rPr>
        <w:t>Julius-Maximilians-Universi</w:t>
      </w:r>
      <w:r w:rsidR="006437C3">
        <w:rPr>
          <w:b/>
        </w:rPr>
        <w:t>tä</w:t>
      </w:r>
      <w:r w:rsidR="006437C3" w:rsidRPr="006437C3">
        <w:rPr>
          <w:b/>
        </w:rPr>
        <w:t>t Würzburg</w:t>
      </w:r>
    </w:p>
    <w:p w14:paraId="2B11CC7C" w14:textId="77777777" w:rsidR="006437C3" w:rsidRDefault="006437C3" w:rsidP="00C4167F">
      <w:pPr>
        <w:pStyle w:val="StandardWeb"/>
        <w:rPr>
          <w:b/>
          <w:szCs w:val="22"/>
        </w:rPr>
      </w:pPr>
    </w:p>
    <w:p w14:paraId="438D17E3" w14:textId="77777777" w:rsidR="006437C3" w:rsidRPr="006437C3" w:rsidRDefault="006437C3" w:rsidP="00C4167F">
      <w:pPr>
        <w:pStyle w:val="StandardWeb"/>
        <w:rPr>
          <w:b/>
          <w:szCs w:val="22"/>
        </w:rPr>
      </w:pPr>
    </w:p>
    <w:p w14:paraId="6AB02A52" w14:textId="77777777" w:rsidR="00C4167F" w:rsidRPr="006437C3" w:rsidRDefault="00C4167F" w:rsidP="00C4167F">
      <w:pPr>
        <w:pStyle w:val="StandardWeb"/>
        <w:rPr>
          <w:szCs w:val="22"/>
        </w:rPr>
      </w:pPr>
      <w:r w:rsidRPr="006437C3">
        <w:rPr>
          <w:szCs w:val="22"/>
        </w:rPr>
        <w:t xml:space="preserve">Hiermit versichere ich an Eides statt, die gemeinsam mit dieser Erklärung vorgelegte Dissertation selbstständig angefertigt und übernommene Inhalte eindeutig gekennzeichnet zu haben. </w:t>
      </w:r>
    </w:p>
    <w:p w14:paraId="27D4473B" w14:textId="3AB8B3EC" w:rsidR="00C4167F" w:rsidRPr="006437C3" w:rsidRDefault="00C4167F" w:rsidP="00C4167F">
      <w:pPr>
        <w:pStyle w:val="StandardWeb"/>
        <w:rPr>
          <w:szCs w:val="22"/>
        </w:rPr>
      </w:pPr>
      <w:r w:rsidRPr="006437C3">
        <w:rPr>
          <w:szCs w:val="22"/>
        </w:rPr>
        <w:t xml:space="preserve">Ich versichere darüber hinaus, die Gelegenheit zu meinem Promotionsvorhaben nicht kommerziell vermittelt bekommen zu haben und keine Organisation oder Person eingeschaltet zu haben, die gegen Entgelt Betreuer oder Betreuerinnen für die Anfertigung von Dissertationen sucht. </w:t>
      </w:r>
    </w:p>
    <w:p w14:paraId="33B43C46" w14:textId="1604DD6D" w:rsidR="00C4167F" w:rsidRPr="006437C3" w:rsidRDefault="00C4167F" w:rsidP="00C4167F">
      <w:pPr>
        <w:pStyle w:val="StandardWeb"/>
        <w:rPr>
          <w:szCs w:val="22"/>
        </w:rPr>
      </w:pPr>
      <w:r w:rsidRPr="006437C3">
        <w:rPr>
          <w:szCs w:val="22"/>
        </w:rPr>
        <w:t xml:space="preserve">Ich erkläre, dass die von mir gemeinsam mit dieser Erklärung vorgelegte Dissertation weder vollständig noch teilweise bereits an einer anderen Fakultät vorgelegt wurde. Weder habe ich bereits zu einem früheren Zeitpunkt einen </w:t>
      </w:r>
      <w:r w:rsidR="005C05A4">
        <w:rPr>
          <w:szCs w:val="22"/>
        </w:rPr>
        <w:t xml:space="preserve">vergleichbaren </w:t>
      </w:r>
      <w:r w:rsidRPr="006437C3">
        <w:rPr>
          <w:szCs w:val="22"/>
        </w:rPr>
        <w:t>akademischen Grad erworben, noch einen Versuch hierzu unternommen.</w:t>
      </w:r>
    </w:p>
    <w:p w14:paraId="7C297897" w14:textId="77777777" w:rsidR="00BD13E9" w:rsidRPr="006437C3" w:rsidRDefault="00BD13E9" w:rsidP="00F70C13">
      <w:pPr>
        <w:jc w:val="both"/>
        <w:rPr>
          <w:rFonts w:ascii="Times New Roman" w:hAnsi="Times New Roman" w:cs="Times New Roman"/>
          <w:szCs w:val="22"/>
        </w:rPr>
      </w:pPr>
    </w:p>
    <w:p w14:paraId="4D76260E" w14:textId="77777777" w:rsidR="006276A5" w:rsidRPr="006437C3" w:rsidRDefault="006276A5" w:rsidP="00F70C13">
      <w:pPr>
        <w:jc w:val="both"/>
        <w:rPr>
          <w:rFonts w:ascii="Times New Roman" w:hAnsi="Times New Roman" w:cs="Times New Roman"/>
          <w:szCs w:val="22"/>
        </w:rPr>
      </w:pPr>
    </w:p>
    <w:p w14:paraId="40F57AE2" w14:textId="77777777" w:rsidR="00E60C75" w:rsidRPr="006437C3" w:rsidRDefault="00E60C75" w:rsidP="00F70C13">
      <w:pPr>
        <w:jc w:val="both"/>
        <w:rPr>
          <w:rFonts w:ascii="Times New Roman" w:hAnsi="Times New Roman" w:cs="Times New Roman"/>
          <w:szCs w:val="22"/>
        </w:rPr>
      </w:pPr>
    </w:p>
    <w:p w14:paraId="64F071BC" w14:textId="77777777" w:rsidR="0065455A" w:rsidRDefault="0065455A" w:rsidP="00F70C13">
      <w:pPr>
        <w:jc w:val="both"/>
        <w:rPr>
          <w:rFonts w:ascii="Times New Roman" w:hAnsi="Times New Roman" w:cs="Times New Roman"/>
          <w:szCs w:val="22"/>
        </w:rPr>
      </w:pPr>
    </w:p>
    <w:p w14:paraId="16DA38B5" w14:textId="77777777" w:rsidR="006437C3" w:rsidRDefault="006437C3" w:rsidP="00F70C13">
      <w:pPr>
        <w:jc w:val="both"/>
        <w:rPr>
          <w:rFonts w:ascii="Times New Roman" w:hAnsi="Times New Roman" w:cs="Times New Roman"/>
          <w:szCs w:val="22"/>
        </w:rPr>
      </w:pPr>
    </w:p>
    <w:p w14:paraId="4CBE380B" w14:textId="77777777" w:rsidR="006437C3" w:rsidRPr="006437C3" w:rsidRDefault="006437C3" w:rsidP="00F70C13">
      <w:pPr>
        <w:jc w:val="both"/>
        <w:rPr>
          <w:rFonts w:ascii="Times New Roman" w:hAnsi="Times New Roman" w:cs="Times New Roman"/>
          <w:szCs w:val="22"/>
        </w:rPr>
      </w:pPr>
    </w:p>
    <w:p w14:paraId="3A9E9667" w14:textId="77777777" w:rsidR="006276A5" w:rsidRPr="006437C3" w:rsidRDefault="006276A5" w:rsidP="00F70C13">
      <w:pPr>
        <w:jc w:val="both"/>
        <w:rPr>
          <w:rFonts w:ascii="Times New Roman" w:hAnsi="Times New Roman" w:cs="Times New Roman"/>
          <w:szCs w:val="22"/>
        </w:rPr>
      </w:pPr>
    </w:p>
    <w:p w14:paraId="0F99831B" w14:textId="77777777" w:rsidR="00C4167F" w:rsidRPr="006437C3" w:rsidRDefault="00C4167F" w:rsidP="00F70C13">
      <w:pPr>
        <w:jc w:val="both"/>
        <w:rPr>
          <w:rFonts w:ascii="Times New Roman" w:hAnsi="Times New Roman" w:cs="Times New Roman"/>
          <w:szCs w:val="22"/>
        </w:rPr>
      </w:pPr>
    </w:p>
    <w:p w14:paraId="0F474C79" w14:textId="77777777" w:rsidR="00C4167F" w:rsidRPr="006437C3" w:rsidRDefault="00C4167F" w:rsidP="00F70C13">
      <w:pPr>
        <w:jc w:val="both"/>
        <w:rPr>
          <w:rFonts w:ascii="Times New Roman" w:hAnsi="Times New Roman" w:cs="Times New Roman"/>
          <w:szCs w:val="22"/>
        </w:rPr>
      </w:pPr>
    </w:p>
    <w:p w14:paraId="02EC77B6" w14:textId="6E334601" w:rsidR="00C4167F" w:rsidRPr="006437C3" w:rsidRDefault="006437C3" w:rsidP="00F70C13">
      <w:pPr>
        <w:jc w:val="both"/>
        <w:rPr>
          <w:rFonts w:ascii="Times New Roman" w:hAnsi="Times New Roman" w:cs="Times New Roman"/>
          <w:szCs w:val="22"/>
          <w:u w:val="dotted"/>
        </w:rPr>
      </w:pPr>
      <w:r w:rsidRPr="006437C3">
        <w:rPr>
          <w:rFonts w:ascii="Times New Roman" w:hAnsi="Times New Roman" w:cs="Times New Roman"/>
          <w:szCs w:val="22"/>
          <w:u w:val="dotted"/>
        </w:rPr>
        <w:tab/>
      </w:r>
      <w:r w:rsidRPr="006437C3">
        <w:rPr>
          <w:rFonts w:ascii="Times New Roman" w:hAnsi="Times New Roman" w:cs="Times New Roman"/>
          <w:szCs w:val="22"/>
          <w:u w:val="dotted"/>
        </w:rPr>
        <w:tab/>
      </w:r>
      <w:r w:rsidRPr="006437C3">
        <w:rPr>
          <w:rFonts w:ascii="Times New Roman" w:hAnsi="Times New Roman" w:cs="Times New Roman"/>
          <w:szCs w:val="22"/>
          <w:u w:val="dotted"/>
        </w:rPr>
        <w:tab/>
      </w:r>
      <w:r w:rsidRPr="006437C3">
        <w:rPr>
          <w:rFonts w:ascii="Times New Roman" w:hAnsi="Times New Roman" w:cs="Times New Roman"/>
          <w:szCs w:val="22"/>
          <w:u w:val="dotted"/>
        </w:rPr>
        <w:tab/>
      </w:r>
      <w:r w:rsidRPr="006437C3">
        <w:rPr>
          <w:rFonts w:ascii="Times New Roman" w:hAnsi="Times New Roman" w:cs="Times New Roman"/>
          <w:szCs w:val="22"/>
          <w:u w:val="dotted"/>
        </w:rPr>
        <w:tab/>
      </w:r>
    </w:p>
    <w:p w14:paraId="5E04274C" w14:textId="6F80A9E2" w:rsidR="00BD13E9" w:rsidRPr="006437C3" w:rsidRDefault="00C4167F" w:rsidP="00F70C13">
      <w:pPr>
        <w:jc w:val="both"/>
        <w:rPr>
          <w:rFonts w:ascii="Times New Roman" w:hAnsi="Times New Roman" w:cs="Times New Roman"/>
          <w:szCs w:val="22"/>
        </w:rPr>
      </w:pPr>
      <w:r w:rsidRPr="006437C3">
        <w:rPr>
          <w:rFonts w:ascii="Times New Roman" w:hAnsi="Times New Roman" w:cs="Times New Roman"/>
          <w:szCs w:val="22"/>
        </w:rPr>
        <w:t xml:space="preserve">Würzburg, </w:t>
      </w:r>
      <w:r w:rsidR="00881682">
        <w:rPr>
          <w:rFonts w:ascii="Times New Roman" w:hAnsi="Times New Roman" w:cs="Times New Roman"/>
          <w:szCs w:val="22"/>
        </w:rPr>
        <w:t>01</w:t>
      </w:r>
      <w:r w:rsidR="0031167A">
        <w:rPr>
          <w:rFonts w:ascii="Times New Roman" w:hAnsi="Times New Roman" w:cs="Times New Roman"/>
          <w:szCs w:val="22"/>
        </w:rPr>
        <w:t>. J</w:t>
      </w:r>
      <w:r w:rsidR="00881682">
        <w:rPr>
          <w:rFonts w:ascii="Times New Roman" w:hAnsi="Times New Roman" w:cs="Times New Roman"/>
          <w:szCs w:val="22"/>
        </w:rPr>
        <w:t>anuar</w:t>
      </w:r>
      <w:r w:rsidRPr="006437C3">
        <w:rPr>
          <w:rFonts w:ascii="Times New Roman" w:hAnsi="Times New Roman" w:cs="Times New Roman"/>
          <w:szCs w:val="22"/>
        </w:rPr>
        <w:t xml:space="preserve"> 20</w:t>
      </w:r>
      <w:r w:rsidR="00881682">
        <w:rPr>
          <w:rFonts w:ascii="Times New Roman" w:hAnsi="Times New Roman" w:cs="Times New Roman"/>
          <w:szCs w:val="22"/>
        </w:rPr>
        <w:t>01</w:t>
      </w:r>
    </w:p>
    <w:p w14:paraId="2477F45D" w14:textId="77777777" w:rsidR="00E60C75" w:rsidRPr="006437C3" w:rsidRDefault="00E60C75" w:rsidP="00F70C13">
      <w:pPr>
        <w:jc w:val="both"/>
        <w:rPr>
          <w:rFonts w:ascii="Times New Roman" w:hAnsi="Times New Roman" w:cs="Times New Roman"/>
          <w:szCs w:val="22"/>
          <w:u w:val="single"/>
        </w:rPr>
      </w:pPr>
    </w:p>
    <w:p w14:paraId="3B0D4601" w14:textId="4A82CEE5" w:rsidR="00BD13E9" w:rsidRPr="006437C3" w:rsidRDefault="00BD13E9" w:rsidP="00F70C13">
      <w:pPr>
        <w:jc w:val="both"/>
        <w:rPr>
          <w:rFonts w:ascii="Times New Roman" w:hAnsi="Times New Roman" w:cs="Times New Roman"/>
          <w:sz w:val="22"/>
          <w:szCs w:val="22"/>
          <w:u w:val="single"/>
        </w:rPr>
      </w:pPr>
    </w:p>
    <w:sectPr w:rsidR="00BD13E9" w:rsidRPr="006437C3" w:rsidSect="0031167A">
      <w:footerReference w:type="default" r:id="rId8"/>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C7722D" w14:textId="77777777" w:rsidR="00E60B4F" w:rsidRDefault="00E60B4F" w:rsidP="00C36536">
      <w:r>
        <w:separator/>
      </w:r>
    </w:p>
  </w:endnote>
  <w:endnote w:type="continuationSeparator" w:id="0">
    <w:p w14:paraId="37B28F88" w14:textId="77777777" w:rsidR="00E60B4F" w:rsidRDefault="00E60B4F" w:rsidP="00C36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PMingLiU">
    <w:altName w:val="Microsoft JhengHei"/>
    <w:panose1 w:val="02010601000101010101"/>
    <w:charset w:val="88"/>
    <w:family w:val="auto"/>
    <w:pitch w:val="variable"/>
    <w:sig w:usb0="00000000" w:usb1="28CFFCFA" w:usb2="00000016" w:usb3="00000000" w:csb0="00100001" w:csb1="00000000"/>
  </w:font>
  <w:font w:name="Helvetica Neue">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79DE1" w14:textId="77777777" w:rsidR="0031167A" w:rsidRDefault="0031167A" w:rsidP="0031167A">
    <w:pPr>
      <w:pStyle w:val="Fuzeile"/>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1A5467" w14:textId="77777777" w:rsidR="00E60B4F" w:rsidRDefault="00E60B4F" w:rsidP="00C36536">
      <w:r>
        <w:separator/>
      </w:r>
    </w:p>
  </w:footnote>
  <w:footnote w:type="continuationSeparator" w:id="0">
    <w:p w14:paraId="251F097B" w14:textId="77777777" w:rsidR="00E60B4F" w:rsidRDefault="00E60B4F" w:rsidP="00C365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30E79"/>
    <w:multiLevelType w:val="hybridMultilevel"/>
    <w:tmpl w:val="C86452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A6B0BB0"/>
    <w:multiLevelType w:val="hybridMultilevel"/>
    <w:tmpl w:val="46662D4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EA91726"/>
    <w:multiLevelType w:val="hybridMultilevel"/>
    <w:tmpl w:val="752A5ACE"/>
    <w:lvl w:ilvl="0" w:tplc="35D6D298">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38802EF"/>
    <w:multiLevelType w:val="hybridMultilevel"/>
    <w:tmpl w:val="7722BA8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6FB5AAD"/>
    <w:multiLevelType w:val="hybridMultilevel"/>
    <w:tmpl w:val="BC7C4F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7F24846"/>
    <w:multiLevelType w:val="hybridMultilevel"/>
    <w:tmpl w:val="F864A4D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D3D3BEB"/>
    <w:multiLevelType w:val="hybridMultilevel"/>
    <w:tmpl w:val="E78CA01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5E0B2853"/>
    <w:multiLevelType w:val="hybridMultilevel"/>
    <w:tmpl w:val="82928572"/>
    <w:lvl w:ilvl="0" w:tplc="55DC6ADA">
      <w:numFmt w:val="bullet"/>
      <w:lvlText w:val="-"/>
      <w:lvlJc w:val="left"/>
      <w:pPr>
        <w:ind w:left="720" w:hanging="360"/>
      </w:pPr>
      <w:rPr>
        <w:rFonts w:ascii="Times New Roman" w:eastAsiaTheme="minorEastAsia" w:hAnsi="Times New Roman"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8426BFA"/>
    <w:multiLevelType w:val="hybridMultilevel"/>
    <w:tmpl w:val="B28090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8621C83"/>
    <w:multiLevelType w:val="hybridMultilevel"/>
    <w:tmpl w:val="0038C996"/>
    <w:lvl w:ilvl="0" w:tplc="55DC6ADA">
      <w:numFmt w:val="bullet"/>
      <w:lvlText w:val="-"/>
      <w:lvlJc w:val="left"/>
      <w:pPr>
        <w:ind w:left="720" w:hanging="360"/>
      </w:pPr>
      <w:rPr>
        <w:rFonts w:ascii="Times New Roman" w:eastAsiaTheme="minorEastAsia" w:hAnsi="Times New Roman"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7"/>
  </w:num>
  <w:num w:numId="5">
    <w:abstractNumId w:val="5"/>
  </w:num>
  <w:num w:numId="6">
    <w:abstractNumId w:val="3"/>
  </w:num>
  <w:num w:numId="7">
    <w:abstractNumId w:val="8"/>
  </w:num>
  <w:num w:numId="8">
    <w:abstractNumId w:val="9"/>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SwNLCwNDU2MTUwNzFR0lEKTi0uzszPAykwqgUAXb6CCCwAAAA="/>
  </w:docVars>
  <w:rsids>
    <w:rsidRoot w:val="002531CF"/>
    <w:rsid w:val="00044E2C"/>
    <w:rsid w:val="00072DCC"/>
    <w:rsid w:val="00073915"/>
    <w:rsid w:val="00076610"/>
    <w:rsid w:val="00091B23"/>
    <w:rsid w:val="000E7B9B"/>
    <w:rsid w:val="00105E19"/>
    <w:rsid w:val="0012384B"/>
    <w:rsid w:val="001273A7"/>
    <w:rsid w:val="001D37CB"/>
    <w:rsid w:val="001F2EE3"/>
    <w:rsid w:val="002040F2"/>
    <w:rsid w:val="00214645"/>
    <w:rsid w:val="00226FA9"/>
    <w:rsid w:val="002531CF"/>
    <w:rsid w:val="002539E6"/>
    <w:rsid w:val="002558A9"/>
    <w:rsid w:val="00256FCE"/>
    <w:rsid w:val="002641ED"/>
    <w:rsid w:val="00265406"/>
    <w:rsid w:val="00284FE3"/>
    <w:rsid w:val="002A7319"/>
    <w:rsid w:val="002D1E50"/>
    <w:rsid w:val="002E0D7D"/>
    <w:rsid w:val="002E2B04"/>
    <w:rsid w:val="002F7E00"/>
    <w:rsid w:val="0031167A"/>
    <w:rsid w:val="0031511B"/>
    <w:rsid w:val="0032225A"/>
    <w:rsid w:val="00382CFD"/>
    <w:rsid w:val="00382E40"/>
    <w:rsid w:val="003873B7"/>
    <w:rsid w:val="00391999"/>
    <w:rsid w:val="003E3351"/>
    <w:rsid w:val="003F0090"/>
    <w:rsid w:val="00401967"/>
    <w:rsid w:val="00414FA4"/>
    <w:rsid w:val="0042208E"/>
    <w:rsid w:val="00435D8A"/>
    <w:rsid w:val="004568E2"/>
    <w:rsid w:val="004852CA"/>
    <w:rsid w:val="00491F56"/>
    <w:rsid w:val="004A6100"/>
    <w:rsid w:val="004C4E12"/>
    <w:rsid w:val="004D32DC"/>
    <w:rsid w:val="004E0AE0"/>
    <w:rsid w:val="004E2C76"/>
    <w:rsid w:val="004E6947"/>
    <w:rsid w:val="00513700"/>
    <w:rsid w:val="0051611D"/>
    <w:rsid w:val="00521E86"/>
    <w:rsid w:val="00543195"/>
    <w:rsid w:val="005444E0"/>
    <w:rsid w:val="00557247"/>
    <w:rsid w:val="00566777"/>
    <w:rsid w:val="00571600"/>
    <w:rsid w:val="005838B3"/>
    <w:rsid w:val="005B3329"/>
    <w:rsid w:val="005C05A4"/>
    <w:rsid w:val="005E30ED"/>
    <w:rsid w:val="005E4291"/>
    <w:rsid w:val="006276A5"/>
    <w:rsid w:val="006437C3"/>
    <w:rsid w:val="0065455A"/>
    <w:rsid w:val="006550EA"/>
    <w:rsid w:val="00683FA0"/>
    <w:rsid w:val="00684587"/>
    <w:rsid w:val="00694EE5"/>
    <w:rsid w:val="006C1BF5"/>
    <w:rsid w:val="006C3416"/>
    <w:rsid w:val="006D3BC4"/>
    <w:rsid w:val="006D4B0A"/>
    <w:rsid w:val="00705680"/>
    <w:rsid w:val="00723595"/>
    <w:rsid w:val="00725D77"/>
    <w:rsid w:val="0073343C"/>
    <w:rsid w:val="0074278A"/>
    <w:rsid w:val="00743863"/>
    <w:rsid w:val="007504FE"/>
    <w:rsid w:val="00787515"/>
    <w:rsid w:val="00795E18"/>
    <w:rsid w:val="007C72D3"/>
    <w:rsid w:val="007D1E29"/>
    <w:rsid w:val="00826588"/>
    <w:rsid w:val="008363B4"/>
    <w:rsid w:val="00847C2F"/>
    <w:rsid w:val="00881682"/>
    <w:rsid w:val="00893FE4"/>
    <w:rsid w:val="008A3FEC"/>
    <w:rsid w:val="008A4564"/>
    <w:rsid w:val="008B106F"/>
    <w:rsid w:val="008C5365"/>
    <w:rsid w:val="008D5579"/>
    <w:rsid w:val="009B76D5"/>
    <w:rsid w:val="00A1277D"/>
    <w:rsid w:val="00A214FF"/>
    <w:rsid w:val="00A43205"/>
    <w:rsid w:val="00A64F8D"/>
    <w:rsid w:val="00A8467A"/>
    <w:rsid w:val="00A8567B"/>
    <w:rsid w:val="00AB2BDA"/>
    <w:rsid w:val="00AD0339"/>
    <w:rsid w:val="00AD2D8B"/>
    <w:rsid w:val="00B07A39"/>
    <w:rsid w:val="00B370C1"/>
    <w:rsid w:val="00B41AB4"/>
    <w:rsid w:val="00B5340A"/>
    <w:rsid w:val="00B62142"/>
    <w:rsid w:val="00BD13E9"/>
    <w:rsid w:val="00BF438D"/>
    <w:rsid w:val="00C07059"/>
    <w:rsid w:val="00C1345E"/>
    <w:rsid w:val="00C30768"/>
    <w:rsid w:val="00C32297"/>
    <w:rsid w:val="00C36536"/>
    <w:rsid w:val="00C4167F"/>
    <w:rsid w:val="00CB0AED"/>
    <w:rsid w:val="00CF3EBB"/>
    <w:rsid w:val="00CF7898"/>
    <w:rsid w:val="00D20E1E"/>
    <w:rsid w:val="00D24A22"/>
    <w:rsid w:val="00D51E10"/>
    <w:rsid w:val="00D6138B"/>
    <w:rsid w:val="00D70371"/>
    <w:rsid w:val="00D77072"/>
    <w:rsid w:val="00DC05BC"/>
    <w:rsid w:val="00DC6373"/>
    <w:rsid w:val="00DF047C"/>
    <w:rsid w:val="00E03271"/>
    <w:rsid w:val="00E25CC6"/>
    <w:rsid w:val="00E37257"/>
    <w:rsid w:val="00E549F6"/>
    <w:rsid w:val="00E60B4F"/>
    <w:rsid w:val="00E60C75"/>
    <w:rsid w:val="00E66FC7"/>
    <w:rsid w:val="00E6735A"/>
    <w:rsid w:val="00E96595"/>
    <w:rsid w:val="00EA6EB4"/>
    <w:rsid w:val="00EE020E"/>
    <w:rsid w:val="00F40ADC"/>
    <w:rsid w:val="00F70C13"/>
    <w:rsid w:val="00F82FE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065878"/>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2531CF"/>
    <w:pPr>
      <w:ind w:left="720"/>
      <w:contextualSpacing/>
    </w:pPr>
  </w:style>
  <w:style w:type="paragraph" w:styleId="Sprechblasentext">
    <w:name w:val="Balloon Text"/>
    <w:basedOn w:val="Standard"/>
    <w:link w:val="SprechblasentextZchn"/>
    <w:uiPriority w:val="99"/>
    <w:semiHidden/>
    <w:unhideWhenUsed/>
    <w:rsid w:val="00A8567B"/>
    <w:rPr>
      <w:rFonts w:ascii="Lucida Grande" w:hAnsi="Lucida Grande"/>
      <w:sz w:val="18"/>
      <w:szCs w:val="18"/>
    </w:rPr>
  </w:style>
  <w:style w:type="character" w:customStyle="1" w:styleId="SprechblasentextZchn">
    <w:name w:val="Sprechblasentext Zchn"/>
    <w:basedOn w:val="Absatz-Standardschriftart"/>
    <w:link w:val="Sprechblasentext"/>
    <w:uiPriority w:val="99"/>
    <w:semiHidden/>
    <w:rsid w:val="00A8567B"/>
    <w:rPr>
      <w:rFonts w:ascii="Lucida Grande" w:hAnsi="Lucida Grande"/>
      <w:sz w:val="18"/>
      <w:szCs w:val="18"/>
    </w:rPr>
  </w:style>
  <w:style w:type="character" w:styleId="Hyperlink">
    <w:name w:val="Hyperlink"/>
    <w:basedOn w:val="Absatz-Standardschriftart"/>
    <w:uiPriority w:val="99"/>
    <w:unhideWhenUsed/>
    <w:rsid w:val="00A8567B"/>
    <w:rPr>
      <w:color w:val="0000FF" w:themeColor="hyperlink"/>
      <w:u w:val="single"/>
    </w:rPr>
  </w:style>
  <w:style w:type="paragraph" w:styleId="Kopfzeile">
    <w:name w:val="header"/>
    <w:basedOn w:val="Standard"/>
    <w:link w:val="KopfzeileZchn"/>
    <w:uiPriority w:val="99"/>
    <w:unhideWhenUsed/>
    <w:rsid w:val="00C36536"/>
    <w:pPr>
      <w:tabs>
        <w:tab w:val="center" w:pos="4536"/>
        <w:tab w:val="right" w:pos="9072"/>
      </w:tabs>
    </w:pPr>
  </w:style>
  <w:style w:type="character" w:customStyle="1" w:styleId="KopfzeileZchn">
    <w:name w:val="Kopfzeile Zchn"/>
    <w:basedOn w:val="Absatz-Standardschriftart"/>
    <w:link w:val="Kopfzeile"/>
    <w:uiPriority w:val="99"/>
    <w:rsid w:val="00C36536"/>
  </w:style>
  <w:style w:type="paragraph" w:styleId="Fuzeile">
    <w:name w:val="footer"/>
    <w:basedOn w:val="Standard"/>
    <w:link w:val="FuzeileZchn"/>
    <w:uiPriority w:val="99"/>
    <w:unhideWhenUsed/>
    <w:rsid w:val="00C36536"/>
    <w:pPr>
      <w:tabs>
        <w:tab w:val="center" w:pos="4536"/>
        <w:tab w:val="right" w:pos="9072"/>
      </w:tabs>
    </w:pPr>
  </w:style>
  <w:style w:type="character" w:customStyle="1" w:styleId="FuzeileZchn">
    <w:name w:val="Fußzeile Zchn"/>
    <w:basedOn w:val="Absatz-Standardschriftart"/>
    <w:link w:val="Fuzeile"/>
    <w:uiPriority w:val="99"/>
    <w:rsid w:val="00C36536"/>
  </w:style>
  <w:style w:type="paragraph" w:styleId="KeinLeerraum">
    <w:name w:val="No Spacing"/>
    <w:link w:val="KeinLeerraumZchn"/>
    <w:qFormat/>
    <w:rsid w:val="00C36536"/>
    <w:rPr>
      <w:rFonts w:ascii="PMingLiU" w:hAnsi="PMingLiU"/>
      <w:sz w:val="22"/>
      <w:szCs w:val="22"/>
    </w:rPr>
  </w:style>
  <w:style w:type="character" w:customStyle="1" w:styleId="KeinLeerraumZchn">
    <w:name w:val="Kein Leerraum Zchn"/>
    <w:basedOn w:val="Absatz-Standardschriftart"/>
    <w:link w:val="KeinLeerraum"/>
    <w:rsid w:val="00C36536"/>
    <w:rPr>
      <w:rFonts w:ascii="PMingLiU" w:hAnsi="PMingLiU"/>
      <w:sz w:val="22"/>
      <w:szCs w:val="22"/>
    </w:rPr>
  </w:style>
  <w:style w:type="paragraph" w:styleId="Funotentext">
    <w:name w:val="footnote text"/>
    <w:basedOn w:val="Standard"/>
    <w:link w:val="FunotentextZchn"/>
    <w:uiPriority w:val="99"/>
    <w:unhideWhenUsed/>
    <w:rsid w:val="00C07059"/>
  </w:style>
  <w:style w:type="character" w:customStyle="1" w:styleId="FunotentextZchn">
    <w:name w:val="Fußnotentext Zchn"/>
    <w:basedOn w:val="Absatz-Standardschriftart"/>
    <w:link w:val="Funotentext"/>
    <w:uiPriority w:val="99"/>
    <w:rsid w:val="00C07059"/>
  </w:style>
  <w:style w:type="character" w:styleId="Funotenzeichen">
    <w:name w:val="footnote reference"/>
    <w:basedOn w:val="Absatz-Standardschriftart"/>
    <w:uiPriority w:val="99"/>
    <w:unhideWhenUsed/>
    <w:rsid w:val="00C07059"/>
    <w:rPr>
      <w:vertAlign w:val="superscript"/>
    </w:rPr>
  </w:style>
  <w:style w:type="table" w:styleId="Tabellenraster">
    <w:name w:val="Table Grid"/>
    <w:basedOn w:val="NormaleTabelle"/>
    <w:uiPriority w:val="59"/>
    <w:rsid w:val="005667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Standard"/>
    <w:rsid w:val="00265406"/>
    <w:pPr>
      <w:shd w:val="clear" w:color="auto" w:fill="FFFFFF"/>
    </w:pPr>
    <w:rPr>
      <w:rFonts w:ascii="Helvetica Neue" w:hAnsi="Helvetica Neue" w:cs="Times New Roman"/>
      <w:color w:val="20292A"/>
      <w:sz w:val="21"/>
      <w:szCs w:val="21"/>
    </w:rPr>
  </w:style>
  <w:style w:type="character" w:customStyle="1" w:styleId="s1">
    <w:name w:val="s1"/>
    <w:basedOn w:val="Absatz-Standardschriftart"/>
    <w:rsid w:val="00265406"/>
  </w:style>
  <w:style w:type="paragraph" w:styleId="StandardWeb">
    <w:name w:val="Normal (Web)"/>
    <w:basedOn w:val="Standard"/>
    <w:uiPriority w:val="99"/>
    <w:semiHidden/>
    <w:unhideWhenUsed/>
    <w:rsid w:val="00C4167F"/>
    <w:pPr>
      <w:spacing w:before="100" w:beforeAutospacing="1" w:after="100" w:afterAutospacing="1"/>
    </w:pPr>
    <w:rPr>
      <w:rFonts w:ascii="Times New Roman" w:eastAsiaTheme="minorHAnsi" w:hAnsi="Times New Roman" w:cs="Times New Roman"/>
    </w:rPr>
  </w:style>
  <w:style w:type="character" w:styleId="Seitenzahl">
    <w:name w:val="page number"/>
    <w:basedOn w:val="Absatz-Standardschriftart"/>
    <w:uiPriority w:val="99"/>
    <w:semiHidden/>
    <w:unhideWhenUsed/>
    <w:rsid w:val="003116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58542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DF75AE-A0CA-4111-9892-189F6C981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2</Words>
  <Characters>901</Characters>
  <Application>Microsoft Office Word</Application>
  <DocSecurity>4</DocSecurity>
  <Lines>7</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milian Hubmann</dc:creator>
  <cp:keywords/>
  <dc:description/>
  <cp:lastModifiedBy>Kerstin Schäfer</cp:lastModifiedBy>
  <cp:revision>2</cp:revision>
  <cp:lastPrinted>2017-06-27T11:04:00Z</cp:lastPrinted>
  <dcterms:created xsi:type="dcterms:W3CDTF">2020-02-20T09:30:00Z</dcterms:created>
  <dcterms:modified xsi:type="dcterms:W3CDTF">2020-02-20T09:30:00Z</dcterms:modified>
</cp:coreProperties>
</file>